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0CF0A" w14:textId="5A314596" w:rsidR="00761A62" w:rsidRDefault="00761A62">
      <w:r>
        <w:rPr>
          <w:noProof/>
        </w:rPr>
        <w:drawing>
          <wp:inline distT="0" distB="0" distL="0" distR="0" wp14:anchorId="2B555E20" wp14:editId="71BBF299">
            <wp:extent cx="3749040" cy="3368040"/>
            <wp:effectExtent l="0" t="0" r="3810" b="3810"/>
            <wp:docPr id="1561774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1A7B10" wp14:editId="380CB2B9">
            <wp:extent cx="4770120" cy="3032760"/>
            <wp:effectExtent l="0" t="0" r="0" b="0"/>
            <wp:docPr id="6783533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61A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szQ2MrYwMzE1NrRU0lEKTi0uzszPAykwrAUANOHIKywAAAA="/>
  </w:docVars>
  <w:rsids>
    <w:rsidRoot w:val="00761A62"/>
    <w:rsid w:val="0076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3B57"/>
  <w15:chartTrackingRefBased/>
  <w15:docId w15:val="{7B4DE382-5F35-452A-B673-803773CCA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</cp:revision>
  <dcterms:created xsi:type="dcterms:W3CDTF">2023-04-10T03:02:00Z</dcterms:created>
  <dcterms:modified xsi:type="dcterms:W3CDTF">2023-04-10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4313ad-559a-4596-98c1-25738c590ab3</vt:lpwstr>
  </property>
</Properties>
</file>